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 für die Webseite der Kieferorthopädie</w:t>
      </w:r>
      <w:r>
        <w:t xml:space="preserve"> </w:t>
      </w:r>
      <w:r>
        <w:t xml:space="preserve">#### 1) Keyword-Dichte / mögliche fehlende Keywords</w:t>
      </w:r>
      <w:r>
        <w:t xml:space="preserve"> </w:t>
      </w:r>
      <w:r>
        <w:t xml:space="preserve">**Keyword-Dichte:**</w:t>
      </w:r>
      <w:r>
        <w:t xml:space="preserve"> </w:t>
      </w:r>
      <w:r>
        <w:t xml:space="preserve">- Während im Text relevante Keyword-Phrasen wie „Zahnspangen“, „Kieferorthopädie“, „vertrauensvolle Atmosphäre“, „Behandlungspläne“, „Ästhetik“ und „Gesundheit“ vorhanden sind, könnte die Dichte spezifischer Keywords, wie „Kieferorthopädie Essen“, „Zahnspangen für Erwachsene“ oder „unsichtbare Aligner“ besser integriert werden.</w:t>
      </w:r>
      <w:r>
        <w:t xml:space="preserve"> </w:t>
      </w:r>
      <w:r>
        <w:t xml:space="preserve">**Mögliche fehlende Keywords:**</w:t>
      </w:r>
      <w:r>
        <w:t xml:space="preserve"> </w:t>
      </w:r>
      <w:r>
        <w:t xml:space="preserve">- Einige wichtige Keywords aus den Vorschlägen wie „Zahnspange Kosten“, „Ratenzahlungen Kieferorthopädie“, „Kieferorthopäde für Erwachsene“ und „Frühintervention Kinder“ fehlen im Haupttext und sollten hinzugefügt werden. Diese Wörter könnten den Suchmaschinen helfen, die Services klarer zu verstehen und gezielte Besucher anzuziehen.</w:t>
      </w:r>
      <w:r>
        <w:t xml:space="preserve"> </w:t>
      </w:r>
      <w:r>
        <w:t xml:space="preserve">#### 2) Tonalität und Stil in Bezug auf SEO</w:t>
      </w:r>
      <w:r>
        <w:t xml:space="preserve"> </w:t>
      </w:r>
      <w:r>
        <w:t xml:space="preserve">**Tonalität:**</w:t>
      </w:r>
      <w:r>
        <w:t xml:space="preserve"> </w:t>
      </w:r>
      <w:r>
        <w:t xml:space="preserve">- Der Text ist allgemein gut strukturiert und nutzt eine einladende, freundliche und professionelle Sprache, die gut für die Zielgruppe von Eltern und jungen Patienten geeignet ist. Die Verwendung von aktiven Formulierungen fördert das Engagement.</w:t>
      </w:r>
      <w:r>
        <w:t xml:space="preserve"> </w:t>
      </w:r>
      <w:r>
        <w:t xml:space="preserve">**Stil in Bezug auf SEO:**</w:t>
      </w:r>
      <w:r>
        <w:t xml:space="preserve"> </w:t>
      </w:r>
      <w:r>
        <w:t xml:space="preserve">- Der Text macht großflächig Gebrauch von relevanten Keywords, jedoch fehlt es in bestimmten Abschnitten an Variationen und Synonymen, die für Suchanfragen genutzt werden können.</w:t>
      </w:r>
      <w:r>
        <w:t xml:space="preserve"> </w:t>
      </w:r>
      <w:r>
        <w:t xml:space="preserve">- Der Einsatz von Überschriften (H1, H2, H3) ist unklar, es wäre ratsam, die wichtigsten Themen klarer zu strukturieren, um sowohl die Lesbarkeit als auch die SEO-Rankings zu verbessern.</w:t>
      </w:r>
      <w:r>
        <w:t xml:space="preserve"> </w:t>
      </w:r>
      <w:r>
        <w:t xml:space="preserve">#### 3) Offensichtliche inhaltliche Lücken</w:t>
      </w:r>
      <w:r>
        <w:t xml:space="preserve"> </w:t>
      </w:r>
      <w:r>
        <w:t xml:space="preserve">- **Gezielte Informationen zu Kosten:** Es besteht eine Lücke hinsichtlich der Angaben zu den Kosten und Finanzierungsoptionen für Behandlungen, die Eltern und Patienten interessieren könnten. Angaben darüber, was die Behandlungen kosten oder wie man sie finanzieren kann, wären hilfreich.</w:t>
      </w:r>
      <w:r>
        <w:t xml:space="preserve"> </w:t>
      </w:r>
      <w:r>
        <w:t xml:space="preserve">- **Erfahrungsberichte / Testimonials:** Keine Erwähnung von Kundenbewertungen oder Erfahrungen. Diese könnten das Vertrauen potenzieller Patienten stärken.</w:t>
      </w:r>
      <w:r>
        <w:t xml:space="preserve"> </w:t>
      </w:r>
      <w:r>
        <w:t xml:space="preserve">- **FAQ-Sektion:** Es wird auf eine „Häufig gestellte Fragen“-Sektion verwiesen, jedoch könnte sie verstärkt formatiert und in die Webseite integriert werden, um gezielt wichtige Suchanfragen zu bedienen.</w:t>
      </w:r>
      <w:r>
        <w:t xml:space="preserve"> </w:t>
      </w:r>
      <w:r>
        <w:t xml:space="preserve">- **Blog-Artikel oder Ressourcen:** Die Einführung eines Blogs oder eines News-Bereiches könnte helfen, zusätzliche relevante Inhalte bereitzustellen, was nicht nur das SEO-Ranking, sondern auch Patientenbindung und -interaktion erhöhen würde.</w:t>
      </w:r>
      <w:r>
        <w:t xml:space="preserve"> </w:t>
      </w:r>
      <w:r>
        <w:t xml:space="preserve">- **Prävention und Pflegehinweise:** Informationen zu nachsorgenden Maßnahmen oder der Pflege von Zahnspangen/Schienensystemen könnten hinzugefügt werden, um Patienten einen ganzheitlichen Überblick über die Themen Mundgesundheit und Behandlung zu geben.</w:t>
      </w:r>
      <w:r>
        <w:t xml:space="preserve"> </w:t>
      </w:r>
      <w:r>
        <w:t xml:space="preserve">### Fazit</w:t>
      </w:r>
      <w:r>
        <w:t xml:space="preserve"> </w:t>
      </w:r>
      <w:r>
        <w:t xml:space="preserve">Durch die Implementierung dieser Vorschläge könnte die SEO-Sichtbarkeit der Webseite erheblich verbessert werden. Wichtige Keywords sollten gezielt eingebaut werden, während die Lesbarkeit und Struktur des Inhalts optimiert werden, um sowohl menschlichen als auch algorithmischen Besuchern gerecht zu werden.</w:t>
      </w:r>
    </w:p>
    <w:p>
      <w:pPr>
        <w:pStyle w:val="BodyText"/>
      </w:pPr>
      <w:r>
        <w:t xml:space="preserve">Erklärung der Verbesserungen:</w:t>
      </w:r>
    </w:p>
    <w:p>
      <w:pPr>
        <w:pStyle w:val="BodyText"/>
      </w:pPr>
      <w:r>
        <w:t xml:space="preserve">1) **Verbesserungen:** Der neue Text enthält spezifische Keywords wie „Kieferorthopädie Essen“ und „Kinderzahnheilkunde Essen“, um die geographische Relevanz zu erhöhen. Außerdem wurde der Text flüssiger formuliert, um die Lesbarkeit zu verbessern, und wichtige Informationen wurden präziser auf den Punkt gebracht. Es wurden auch Verbesserungen hinsichtlich der Ansprache der Zielgruppen und der Erläuterungen zu den Behandlungen vorgenommen.</w:t>
      </w:r>
      <w:r>
        <w:t xml:space="preserve"> </w:t>
      </w:r>
      <w:r>
        <w:t xml:space="preserve">2) **SEO-Perspektive:** Durch die Integration relevanter Keywords verbessert sich die Sichtbarkeit in den Suchmaschinen für lokale Anfragen. Die höhere Lesbarkeit und die richtige Ansprache der Zielgruppen fördern die Nutzererfahrung und verringern die Absprungrate, was positiv für das Ranking ist. Klar strukturierte Inhalte helfen Suchmaschinen zudem, den Inhalt besser zu indiziere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Analysebericht zur aktuellen SEO-Situation</w:t>
      </w:r>
      <w:r>
        <w:t xml:space="preserve"> </w:t>
      </w:r>
      <w:r>
        <w:t xml:space="preserve">#### 1. Keyword-Dichte / Mögliche fehlende Keywords</w:t>
      </w:r>
      <w:r>
        <w:t xml:space="preserve"> </w:t>
      </w:r>
      <w:r>
        <w:t xml:space="preserve">- **Keyword-Dichte**: Der Text enthält einige relevante Keywords im Zusammenhang mit Zahnspangen und kieferorthopädischen Behandlungen. Jedoch scheint die Dichte nicht strategisch optimiert zu sein. Oft fehlen relevante Keywords und Variationen, z.B. "Kieferorthopädie Essen", "Zahnspangen für Kinder", "Zahnspangen für Erwachsene" sind wichtige Phrasen, die im Fließtext nicht ausreichend vorkommen.</w:t>
      </w:r>
      <w:r>
        <w:t xml:space="preserve"> </w:t>
      </w:r>
      <w:r>
        <w:t xml:space="preserve">- **Mögliche fehlende Keywords**:</w:t>
      </w:r>
      <w:r>
        <w:t xml:space="preserve"> </w:t>
      </w:r>
      <w:r>
        <w:t xml:space="preserve">- Regionale Keywords (z.B. "Kieferorthopäde in Essen") sollten stärker betont werden.</w:t>
      </w:r>
      <w:r>
        <w:t xml:space="preserve"> </w:t>
      </w:r>
      <w:r>
        <w:t xml:space="preserve">- Langschwanz-Keywords (Long-Tail Keywords) wie "Welche Arten von Zahnspangen gibt es?" oder "Wie lange dauert die Behandlung mit einer Zahnspange?" sind als potenzielle Fragen oder Anfragen vorhanden, aber nicht im Text verarbeitet.</w:t>
      </w:r>
      <w:r>
        <w:t xml:space="preserve"> </w:t>
      </w:r>
      <w:r>
        <w:t xml:space="preserve">- Keywords, die mehr Informationen zu Kosten und Rechnungsstellung (z.B. "Zahnspange Kosten") beinhalten.</w:t>
      </w:r>
      <w:r>
        <w:t xml:space="preserve"> </w:t>
      </w:r>
      <w:r>
        <w:t xml:space="preserve">#### 2. Tonalität und Stil in Bezug auf SEO</w:t>
      </w:r>
      <w:r>
        <w:t xml:space="preserve"> </w:t>
      </w:r>
      <w:r>
        <w:t xml:space="preserve">- **Tonalität**: Der Text verwendet eine sachliche und informative Tonalität, die gut zu einem Gesundheits- und Dienstleistungsbereich passt. Jedoch könnte der Einsatz von einem ansprechenderen und emotionaleren Stil die Leser stärker ansprechen und sie dazu animieren, einen Termin zu vereinbaren.</w:t>
      </w:r>
      <w:r>
        <w:t xml:space="preserve"> </w:t>
      </w:r>
      <w:r>
        <w:t xml:space="preserve">- **Stil**: Der Stil ist klar, jedoch wenig optimiert für echtes Engagement. Es fehlt an Fragen, die das Interesse des Lesers ansprechen und ihn dazu bringen, direkt auf den Inhalt zu reagieren (z.B. "Sind Sie auf der Suche nach einer diskreten Lösung für Ihre Zahnkorrektur?"). Zusätzliche Call-to-Actions könnten an strategischen Stellen eingesetzt werden, um die Conversion-Rate zu erhöhen.</w:t>
      </w:r>
      <w:r>
        <w:t xml:space="preserve"> </w:t>
      </w:r>
      <w:r>
        <w:t xml:space="preserve">#### 3. Offensichtliche inhaltliche Lücken</w:t>
      </w:r>
      <w:r>
        <w:t xml:space="preserve"> </w:t>
      </w:r>
      <w:r>
        <w:t xml:space="preserve">- **Erklärungen zu Kosten und Arztbesuch**: Es fehlen detaillierte Informationen zu den Kosten der verschiedenen Behandlungen. Auch FAQ-Bereiche könnten ergänzt werden, um häufige Fragen (z.B. Dauer der Behandlung, Pflege der Zahnspangen, Unterschiede zwischen den Typen) zu beantworten.</w:t>
      </w:r>
      <w:r>
        <w:t xml:space="preserve"> </w:t>
      </w:r>
      <w:r>
        <w:t xml:space="preserve">- **Patientenstories oder Testimonials**: Negative Aspekte einer Behandlung, etwa die Schmerzempfindlichkeit oder der Zeitaufwand, werden nicht angesprochen. Es könnte hilfreich sein, echte Erfahrungen von Patienten zu integrieren, um Vertrauen zu schaffen.</w:t>
      </w:r>
      <w:r>
        <w:t xml:space="preserve"> </w:t>
      </w:r>
      <w:r>
        <w:t xml:space="preserve">- **Angebot von Vorteilen**: Es sollte mehr auf die Vorteile jeder Zahnspangenart eingegangen werden und warum der Leser die Dienste von Dr. Leila Graf in Anspruch nehmen sollte. Das könnte die Werte und Vorteile noch stärker herausheben.</w:t>
      </w:r>
      <w:r>
        <w:t xml:space="preserve"> </w:t>
      </w:r>
      <w:r>
        <w:t xml:space="preserve">- **Regionale Inhalte**: Um besser auf lokale Suchanfragen zu ranken, wäre die Integration von mehr lokalen Inhalten empfehlenswert, wie etwa gemeinsame Veranstaltungen oder spezielle Angebote für Bewohner in Essen.</w:t>
      </w:r>
      <w:r>
        <w:t xml:space="preserve"> </w:t>
      </w:r>
      <w:r>
        <w:t xml:space="preserve">### Fazit</w:t>
      </w:r>
      <w:r>
        <w:t xml:space="preserve"> </w:t>
      </w:r>
      <w:r>
        <w:t xml:space="preserve">Insgesamt bietet die Webseite eine gute Grundlage, jedoch gibt es erhebliche Verbesserungsmöglichkeiten in Bezug auf die Keyword-Nutzung, den emotionalen und einladenden Ton, sowie die Bereitstellung relevanter Informationen. Eine gezielte Überarbeitung und Optimierung der Inhalte könnte zu einer besseren Sichtbarkeit und höheren Conversion-Raten führen.</w:t>
      </w:r>
    </w:p>
    <w:p>
      <w:pPr>
        <w:pStyle w:val="BodyText"/>
      </w:pPr>
      <w:r>
        <w:t xml:space="preserve">Erklärung der Verbesserungen:</w:t>
      </w:r>
    </w:p>
    <w:p>
      <w:pPr>
        <w:pStyle w:val="BodyText"/>
      </w:pPr>
      <w:r>
        <w:t xml:space="preserve">1) Der optimierte Text weist eine verbesserte sprachliche Klarheit, spezifischere Informationen und Zusammenhänge auf. Es wurden relevante Schlüsselwörter integriert, die die Sichtbarkeit in Suchmaschinen erhöhen, und die Texte sind ansprechender für die Zielgruppe formuliert.</w:t>
      </w:r>
      <w:r>
        <w:t xml:space="preserve"> </w:t>
      </w:r>
      <w:r>
        <w:t xml:space="preserve">2) Aus SEO-Sicht ist das hilfreich, weil verbesserte Klarheit und spezifische Informationen die Nutzererfahrung steigern und die Klickrate erhöhen können. Die Integration relevanter Schlüsselwörter erhöht die Wahrscheinlichkeit, dass die Webseite in Suchmaschinen höher eingestuft wird, was zu mehr organischem Traffic führt.</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Analysebericht zur SEO-Situation der Webseite</w:t>
      </w:r>
      <w:r>
        <w:t xml:space="preserve"> </w:t>
      </w:r>
      <w:r>
        <w:t xml:space="preserve">#### 1) Keyword-Dichte / mögliche fehlende Keywords</w:t>
      </w:r>
      <w:r>
        <w:t xml:space="preserve"> </w:t>
      </w:r>
      <w:r>
        <w:t xml:space="preserve">- **Keyword-Dichte**: Der vorliegende Text enthält spezifische Begriffe wie “Zahnspange”, “Behandlung”, “Retainer” und “Kieferorthopädie”, jedoch sind die Keywords nicht konsistent über den gesamten Text verteilt. Eine gezielte Integration der vorgeschlagenen Keywords kann helfen, die Relevanz und Sichtbarkeit in den Suchmaschinen zu erhöhen.</w:t>
      </w:r>
      <w:r>
        <w:t xml:space="preserve"> </w:t>
      </w:r>
      <w:r>
        <w:t xml:space="preserve">- **Mögliche fehlende Keywords**:</w:t>
      </w:r>
      <w:r>
        <w:t xml:space="preserve"> </w:t>
      </w:r>
      <w:r>
        <w:t xml:space="preserve">- Die Webseite könnte spezifische Begriffe wie “Zahnspangen für Erwachsene”, “unsichtbare Aligner” oder “Kieferorthopädie Essen” stärker hervorheben. Diese Keywords sind wichtig, um sowohl lokale Suchanfragen als auch spezielle Behandlungsarten abzudecken.</w:t>
      </w:r>
      <w:r>
        <w:t xml:space="preserve"> </w:t>
      </w:r>
      <w:r>
        <w:t xml:space="preserve">- Auch Long-Tail-Keywords wie “Zahnschienen Reinigung” oder “Kieferorthopädische Zahnzusatzversicherung” sind für potenzielle Nutzer von Interesse und könnten integriert werden, um spezifische Fragen abzufangen.</w:t>
      </w:r>
      <w:r>
        <w:t xml:space="preserve"> </w:t>
      </w:r>
      <w:r>
        <w:t xml:space="preserve">#### 2) Tonalität und Stil in Bezug auf SEO</w:t>
      </w:r>
      <w:r>
        <w:t xml:space="preserve"> </w:t>
      </w:r>
      <w:r>
        <w:t xml:space="preserve">- **Tonalität**: Die Texte verwenden eine freundliche, einladende Sprache, die für die Zielgruppe gut geeignet ist. Der Fokus auf persönliche Betreuung und individuelle Behandlung spricht Patienten an, was eine positive Nutzererfahrung schafft.</w:t>
      </w:r>
      <w:r>
        <w:t xml:space="preserve"> </w:t>
      </w:r>
      <w:r>
        <w:t xml:space="preserve">- **Stil**: Die Informationen sind klar strukturiert und leicht verständlich, dennoch könnte eine stärkere Verwendung von Absätzen, Überschriften und Listen die Lesbarkeit verbessern. Dies ist wichtig sowohl für die Nutzererfahrung als auch für die SEO-Optimierung, da strukturierte Texte in der Regel besser von Suchmaschinen erfasst werden.</w:t>
      </w:r>
      <w:r>
        <w:t xml:space="preserve"> </w:t>
      </w:r>
      <w:r>
        <w:t xml:space="preserve">#### 3) Offensichtliche inhaltliche Lücken</w:t>
      </w:r>
      <w:r>
        <w:t xml:space="preserve"> </w:t>
      </w:r>
      <w:r>
        <w:t xml:space="preserve">- **Detailierte Informationen zu Behandlungsmethoden**: Der Text beschreibt die Behandlungsphasen, geht jedoch nicht tief genug in die verschiedenen Arten von Zahnspangen oder deren spezifische Vor- und Nachteile ein. Inhalte, die diese Punkte abdecken, könnten potenziellen Patienten helfen, informierte Entscheidungen zu treffen.</w:t>
      </w:r>
      <w:r>
        <w:t xml:space="preserve"> </w:t>
      </w:r>
      <w:r>
        <w:t xml:space="preserve">- **Patientenbewertungen und Erfahrungsberichte**: Ein Abschnitt mit Erfahrungen oder Testimonials könnte Vertrauen aufbauen und ist ein effektives Marketinginstrument, das oft in der Kieferorthopädie genutzt wird.</w:t>
      </w:r>
      <w:r>
        <w:t xml:space="preserve"> </w:t>
      </w:r>
      <w:r>
        <w:t xml:space="preserve">- **Häufig gestellte Fragen (FAQ)**: Obwohl einige Keywords dies implizieren, fehlen spezifische FAQ-Abschnitte. Eine Sammlung häufig gestellter Fragen zu Kosten, Behandlungsdauer und spezifischen Zahnspangen würde das Informationsangebot erweitern und könnte dazu beitragen, Traffic durch gezielte Suchanfragen zu generieren.</w:t>
      </w:r>
      <w:r>
        <w:t xml:space="preserve"> </w:t>
      </w:r>
      <w:r>
        <w:t xml:space="preserve">- **Lokale SEO-Strategie**: Es gibt keine Erwähnung von lokalen Gegebenheiten oder einer spezifischen Ansprache an potenzielle Patienten in Umgebung Essen. Die Integration von lokalem Content könnte die Sichtbarkeit in lokalen Suchergebnissen erhöhen.</w:t>
      </w:r>
      <w:r>
        <w:t xml:space="preserve"> </w:t>
      </w:r>
      <w:r>
        <w:t xml:space="preserve">### Fazit</w:t>
      </w:r>
      <w:r>
        <w:t xml:space="preserve"> </w:t>
      </w:r>
      <w:r>
        <w:t xml:space="preserve">Die Webseite hat ein solides Fundament, benötigt jedoch eine gezielte Optimierung zur Verbesserung der Keyword-Dichte, der Strukturierung des Inhalts und der Ansprache spezifischer Patientenbedürfnisse. Eine strategische Anpassung und Erweiterung der Inhalte würde zu einer erhöhten Sichtbarkeit in Suchmaschinen führen und potenzielle Patienten besser ansprechen.</w:t>
      </w:r>
    </w:p>
    <w:p>
      <w:pPr>
        <w:pStyle w:val="BodyText"/>
      </w:pPr>
      <w:r>
        <w:t xml:space="preserve">Erklärung der Verbesserungen:</w:t>
      </w:r>
    </w:p>
    <w:p>
      <w:pPr>
        <w:pStyle w:val="BodyText"/>
      </w:pPr>
      <w:r>
        <w:t xml:space="preserve">1) **Verbesserungen:** Der neue Text ist flüssiger und klarer formuliert. Begriffe wie "kieferorthopädische Behandlung" werden präzise verwendet, und spezifische Behandlungsoptionen wie "feste und loser Zahnspangen sowie moderne invisalign Aligner" wurden hinzugefügt. Der Aufruf zur Terminvereinbarung enthält zusätzliche Informationen, um lokale Suchanfragen anzusprechen.</w:t>
      </w:r>
      <w:r>
        <w:t xml:space="preserve"> </w:t>
      </w:r>
      <w:r>
        <w:t xml:space="preserve">2) **SEO-Nutzen:** Die Verwendung spezifischer und relevanter Schlüsselwörter verbessert die Auffindbarkeit der Seite in Suchmaschinen. Ein klarer und informativer Text erhöht die Nutzererfahrung, was zu längeren Verweildauern auf der Seite führen kann. Die Betonung der lokalen Dienstleistung (Kieferorthopädie in Essen) zielt darauf ab, höherrangige Suchanfragen lokal zu bediene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er vorhandene Text enthält relevante Keywords wie „klare Aligner“, „Zahnkorrektur“, „moderne Technologie“ und „Behandlungsplanung“. Allerdings fehlen einige hochrelevante Keywords und Phrasen, die in den Google Ads Vorschlägen genannt werden, wie beispielweise „Kieferorthopädie Essen“, „Zahnspangen für Erwachsene“, und „unauffällige Zahnspangen“. Diese Begriffe sollten strategisch in den Text integriert werden, um die Sichtbarkeit in Suchmaschinen zu erhöhen.</w:t>
      </w:r>
      <w:r>
        <w:t xml:space="preserve"> </w:t>
      </w:r>
      <w:r>
        <w:t xml:space="preserve">- **Mögliche fehlende Keywords:**</w:t>
      </w:r>
      <w:r>
        <w:t xml:space="preserve"> </w:t>
      </w:r>
      <w:r>
        <w:t xml:space="preserve">- Geographische Standort-Keywords wie "Essen" oder "Kieferorthopädie Essen" sollten eingebaut werden, um lokale Suchanfragen anzusprechen.</w:t>
      </w:r>
      <w:r>
        <w:t xml:space="preserve"> </w:t>
      </w:r>
      <w:r>
        <w:t xml:space="preserve">- spezifische Begriffe zu Behandlungsarten und -kosten wie „Zahnspangen Kosten“ und „wie lange dauert die Behandlung Zahnspange“ sind zwar potenzielle Fragen von Nutzern, jedoch im vorhandenen Text nicht abgedeckt.</w:t>
      </w:r>
      <w:r>
        <w:t xml:space="preserve"> </w:t>
      </w:r>
      <w:r>
        <w:t xml:space="preserve">- Informationen über verschiedene Arten von Zahnspangen, z.B. „feste Zahnspangen“ oder „lose Zahnspangen“, sollten ebenfalls vorhanden sein, um die Bandbreite der Angebote widerzuspiegeln.</w:t>
      </w:r>
      <w:r>
        <w:t xml:space="preserve"> </w:t>
      </w:r>
      <w:r>
        <w:t xml:space="preserve">#### 2) Tonalität und Stil in Bezug auf SEO</w:t>
      </w:r>
      <w:r>
        <w:t xml:space="preserve"> </w:t>
      </w:r>
      <w:r>
        <w:t xml:space="preserve">- **Tonalität:** Der Text hat eine ansprechende und vertrauensvolle Tonalität, die gut auf die Zielgruppe ausgerichtet ist. Klare und positive Aussagen wie „unauffällig”, “bequem” und “effektiv” können potenzielle Patienten ansprechen.</w:t>
      </w:r>
      <w:r>
        <w:t xml:space="preserve"> </w:t>
      </w:r>
      <w:r>
        <w:t xml:space="preserve">- **Stil:** Der Stil ist informativ und positiv, konzentriert sich jedoch stärker auf die Vorteile der Behandlung als auf spezifische Informationen über die Verfahren oder Kosten. Für SEO könnte es hilfreich sein, eine ausgewogenere Mischung aus Information und Promotion zu haben, indem relevante Fragen der Nutzer direkt adressiert und beantwortet werden.</w:t>
      </w:r>
      <w:r>
        <w:t xml:space="preserve"> </w:t>
      </w:r>
      <w:r>
        <w:t xml:space="preserve">#### 3) Offensichtliche inhaltliche Lücken</w:t>
      </w:r>
      <w:r>
        <w:t xml:space="preserve"> </w:t>
      </w:r>
      <w:r>
        <w:t xml:space="preserve">- **Fehlende Antworten auf häufige Fragen:** Frageformate, wie sie in den Google Ads Vorschlägen erscheinen (z.B. „wie funktioniert eine Zahnbehandlung?“ oder „wann ist eine Zahnspange sinnvoll?“), sind nicht adressiert. Diese Varianten könnten als FAQ-Bereich eingebaut werden.</w:t>
      </w:r>
      <w:r>
        <w:t xml:space="preserve"> </w:t>
      </w:r>
      <w:r>
        <w:t xml:space="preserve">- **Bereich der Kostenansprache:** Der Text geht nicht auf Kosten und Finanzierungsmöglichkeiten wie Ratenzahlungen ein, die ein entscheidender Faktor für die Entscheidung der Patienten sein können. Informationen zu den Preisen sollten in den Inhalt integriert werden, um Transparenz zu fördern.</w:t>
      </w:r>
      <w:r>
        <w:t xml:space="preserve"> </w:t>
      </w:r>
      <w:r>
        <w:t xml:space="preserve">- **Nutzererfahrung und Bewertungen:** Das Einfügen von Kundenmeinungen oder Erfahrungsberichten zur Behandlung könnte das Vertrauen in die Praxis steigern und die Conversion-Rate erhöhen.</w:t>
      </w:r>
      <w:r>
        <w:t xml:space="preserve"> </w:t>
      </w:r>
      <w:r>
        <w:t xml:space="preserve">- **Details zur modernen Technologie:** Obwohl Technologie angesprochen wird, fehlen tiefere Erläuterungen, wie die Methoden konkret angewendet werden, und welche Vorteile diese im Vergleich zu traditionellen Verfahren bieten.</w:t>
      </w:r>
      <w:r>
        <w:t xml:space="preserve"> </w:t>
      </w:r>
      <w:r>
        <w:t xml:space="preserve">### Fazit</w:t>
      </w:r>
      <w:r>
        <w:t xml:space="preserve"> </w:t>
      </w:r>
      <w:r>
        <w:t xml:space="preserve">Die Webseite hat das Potenzial, durch die Einbindung relevanter Keywords, den Ausbau spezifischer Inhalte, die Beantwortung häufig gestellter Fragen und das Ansprechen von Kostenfaktoren die Sichtbarkeit und Benutzerfreundlichkeit erheblich zu steigern. Eine Anpassung dieser Punkte kann dabei helfen, den organischen Traffic zu erhöhen und potenzielle Patienten effektiver anzusprechen.</w:t>
      </w:r>
    </w:p>
    <w:p>
      <w:pPr>
        <w:pStyle w:val="BodyText"/>
      </w:pPr>
      <w:r>
        <w:t xml:space="preserve">Erklärung der Verbesserungen:</w:t>
      </w:r>
    </w:p>
    <w:p>
      <w:pPr>
        <w:pStyle w:val="BodyText"/>
      </w:pPr>
      <w:r>
        <w:t xml:space="preserve">1) Der optimierte Text enthält präzisere Formulierungen, bessere Keyword-Integration (wie "Kieferorthopädie", "Zahnfehlstellungen" und "moderne Zahnspangen") und klarere Leistungsversprechen. Außerdem wurden die Sätze umformuliert, um flüssiger zu lesen und mehr Informationen zu bieten.</w:t>
      </w:r>
      <w:r>
        <w:t xml:space="preserve"> </w:t>
      </w:r>
      <w:r>
        <w:t xml:space="preserve">2) Diese Verbesserungen sind aus SEO-Sicht hilfreich, da sie die Auffindbarkeit in Suchmaschinen durch gezielte Keywords erhöhen, die Benutzererfahrung durch verständlichere Texte verbessern und potenzielle Patienten ansprechen, indem sie klarer kommunizieren, welche Vorteile die angebotene Behandlung biete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Analysebericht der aktuellen SEO-Situation</w:t>
      </w:r>
      <w:r>
        <w:t xml:space="preserve"> </w:t>
      </w:r>
      <w:r>
        <w:t xml:space="preserve">#### 1) Keyword-Dichte / mögliche fehlende Keywords</w:t>
      </w:r>
      <w:r>
        <w:t xml:space="preserve"> </w:t>
      </w:r>
      <w:r>
        <w:t xml:space="preserve">- **Aktuelle Situation**: Der Text enthält wiederholt relevante Keywords, die einen klaren Bezug zu den Dienstleistungen der Praxis (Kieferorthopädie, Zahnspangen für Kinder und Erwachsene etc.) haben. Allerdings scheint es an spezifischen Keywords zu fehlen, die besonders für lokale Suchanfragen optimiert sind.</w:t>
      </w:r>
      <w:r>
        <w:t xml:space="preserve"> </w:t>
      </w:r>
      <w:r>
        <w:t xml:space="preserve">- **Empfohlene Keywords**: Einige der vorgeschlagenen Google Ads Keywords sind nicht im Text enthalten oder nur unzureichend behandelt, wie z.B. „unsichtbare Aligner“, „Invisalign“, „Kieferorthopäde für Erwachsene“, „Zahnspange Kosten“ und „häufig gestellte Fragen Zahnspange“. Eine bessere Integration dieser Schlüsselbegriffe könnte die Sichtbarkeit in Suchmaschinen erheblich verbessern.</w:t>
      </w:r>
      <w:r>
        <w:t xml:space="preserve"> </w:t>
      </w:r>
      <w:r>
        <w:t xml:space="preserve">- **Keyword-Dichte**: Aktuell sind die speziellen Behandlungsarten und deren Zielgruppen (Kinder, Erwachsene) zwar erwähnt, jedoch könnte eine höhere Keyword-Dichte in spezifischen Abschnitten die Relevanz für Suchmaschinen erhöhen, ohne dass es zu einem übermäßigen Keyword-Stuffing kommt.</w:t>
      </w:r>
      <w:r>
        <w:t xml:space="preserve"> </w:t>
      </w:r>
      <w:r>
        <w:t xml:space="preserve">#### 2) Tonalität und Stil in Bezug auf SEO</w:t>
      </w:r>
      <w:r>
        <w:t xml:space="preserve"> </w:t>
      </w:r>
      <w:r>
        <w:t xml:space="preserve">- **Tonalität**: Der Stil ist professionell, informativ und freundlich, was für eine Zahnarztpraxis angemessen ist. Der Text spricht die Zielgruppe direkt an, was positive Auswirkungen auf die User Experience haben kann.</w:t>
      </w:r>
      <w:r>
        <w:t xml:space="preserve"> </w:t>
      </w:r>
      <w:r>
        <w:t xml:space="preserve">- **SEO-Aspekte**: Der Text könnte jedoch stärker auf Conversion-Optimierung ausgerichtet werden, z.B. durch die Verwendung von Handlungsaufforderungen (Call-to-Actions) wie „Jetzt Beratungsgespräch vereinbaren“ an strategischen Punkten. Die Verwendung aktiver Sprachstile und ansprechender Fragen kann ebenfalls die Interaktion fördern und die Verweildauer erhöhen, was für SEO vorteilhaft ist.</w:t>
      </w:r>
      <w:r>
        <w:t xml:space="preserve"> </w:t>
      </w:r>
      <w:r>
        <w:t xml:space="preserve">- **Meta-Tags und Überschriften**: Die Verwendung von klaren, beschreibenden Titel-Tags und Überschriften (H1, H2) könnte verbessert werden, um sowohl die Lesbarkeit zu erhöhen als auch den Suchmaschinen die Struktur des Inhalts zu verdeutlichen.</w:t>
      </w:r>
      <w:r>
        <w:t xml:space="preserve"> </w:t>
      </w:r>
      <w:r>
        <w:t xml:space="preserve">#### 3) Offensichtliche inhaltliche Lücken</w:t>
      </w:r>
      <w:r>
        <w:t xml:space="preserve"> </w:t>
      </w:r>
      <w:r>
        <w:t xml:space="preserve">- **Fehlende spezifische Informationen**: Der Text könnte detailliertere Informationen zu Behandlungsoptionen (z.B. Unterschiede zwischen festen und losen Zahnspangen, Vorteile von Invisalign) bieten. Abschnitte, die häufige Fragen beantworten oder Fallstudien/Erfolgsgeschichten beinhalten, könnten die Autorität der Praxis stärken und zusätzlichen Nutzwert bringen.</w:t>
      </w:r>
      <w:r>
        <w:t xml:space="preserve"> </w:t>
      </w:r>
      <w:r>
        <w:t xml:space="preserve">- **Patientenerfahrungen und Testimonials**: Das Fehlen von Patientenbewertungen oder Testimonial-Sektionen kann eine Lücke in der Glaubwürdigkeit darstellen. Positive Rückmeldungen können den Entscheidungsprozess neuer Patienten erheblich beeinflussen und sollten daher in den Inhalt integriert werden.</w:t>
      </w:r>
      <w:r>
        <w:t xml:space="preserve"> </w:t>
      </w:r>
      <w:r>
        <w:t xml:space="preserve">- **Blog-/Ressourcen-Bereich**: Die Implementierung eines Blogbereichs könnte nicht nur die Sichtbarkeit durch bewertbare SEO-Inhalte erhöhen, sondern auch einen Raum für die Beantwortung spezifischer Fragen, Tipps zur Mundhygiene während der Kieferorthopädie und mehr geben. Dies würde auch die Verlinkung zu anderen relevanten Themen erleichtern.</w:t>
      </w:r>
      <w:r>
        <w:t xml:space="preserve"> </w:t>
      </w:r>
      <w:r>
        <w:t xml:space="preserve">### Fazit</w:t>
      </w:r>
      <w:r>
        <w:t xml:space="preserve"> </w:t>
      </w:r>
      <w:r>
        <w:t xml:space="preserve">Insgesamt hat die Webseite von RÜ Zahnspange Potenzial zur Verbesserung in der SEO-Optimierung. Durch das gezielte Hinzufügen relevanter Keywords, das Anpassen von Tonalität und Stil zur Förderung der Conversion-Rate sowie die Schließung inhaltlicher Lücken kann die Sichtbarkeit in Suchmaschinen erheblich gesteigert werden.</w:t>
      </w:r>
    </w:p>
    <w:p>
      <w:pPr>
        <w:pStyle w:val="BodyText"/>
      </w:pPr>
      <w:r>
        <w:t xml:space="preserve">Erklärung der Verbesserungen:</w:t>
      </w:r>
    </w:p>
    <w:p>
      <w:pPr>
        <w:pStyle w:val="BodyText"/>
      </w:pPr>
      <w:r>
        <w:t xml:space="preserve">1) **Verbesserungen:** Der neue Text enthält spezifischere Informationen, wie den Standort (Essen), detailliertere Beschreibungen der Behandlungen und Qualifikationen, eine klare Struktur und die Erwähnung von modernen Technologien (z. B. feste Zahnspangen und unsichtbare Aligner). Zudem werden häufig gestellte Fragen zur Zahnspange in die Call-to-Action integriert.</w:t>
      </w:r>
      <w:r>
        <w:t xml:space="preserve"> </w:t>
      </w:r>
      <w:r>
        <w:t xml:space="preserve">2) **SEO-Vorteile:** Durch die Verwendung spezifischer Keywords (z. B. "Kieferorthopädie in Essen") und die präzisere Ansprache von Zielgruppen (z. B. Kinder und Jugendliche) verbessert sich die Auffindbarkeit in Suchmaschinen. Die klare Struktur und relevante Inhalte erhöhen die Wahrscheinlichkeit einer besseren Platzierung und Benutzerinteraktion, was zu einer höheren Conversion-Rate führen ka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4T11:10:33Z</dcterms:created>
  <dcterms:modified xsi:type="dcterms:W3CDTF">2025-04-04T11:10:33Z</dcterms:modified>
</cp:coreProperties>
</file>

<file path=docProps/custom.xml><?xml version="1.0" encoding="utf-8"?>
<Properties xmlns="http://schemas.openxmlformats.org/officeDocument/2006/custom-properties" xmlns:vt="http://schemas.openxmlformats.org/officeDocument/2006/docPropsVTypes"/>
</file>